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08-12</w:t>
      </w:r>
      <w:r>
        <w:t xml:space="preserve"> </w:t>
      </w:r>
      <w:r>
        <w:t xml:space="preserve">06:14:31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12930be99391d593fd44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08-12T06:14:46Z</dcterms:created>
  <dcterms:modified xsi:type="dcterms:W3CDTF">2022-08-12T06:14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08-12 06:14:31</vt:lpwstr>
  </property>
</Properties>
</file>